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1CA54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bookmarkStart w:id="0" w:name="_GoBack"/>
      <w:bookmarkEnd w:id="0"/>
    </w:p>
    <w:p w14:paraId="463BA83F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9B24769" w14:textId="77777777" w:rsidR="00D96D88" w:rsidRPr="009F2568" w:rsidRDefault="009F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476A6EC5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9285D7F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C97BA7C" w14:textId="77777777" w:rsidR="00D96D88" w:rsidRPr="00E80CF3" w:rsidRDefault="009C42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63DA0FB8" w14:textId="77777777" w:rsidR="00D96D88" w:rsidRPr="00E80CF3" w:rsidRDefault="009C42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3F99FC9B" w14:textId="77777777" w:rsidR="009F2568" w:rsidRDefault="009C42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17C9C54" w14:textId="77777777" w:rsidR="00D96D88" w:rsidRPr="00E80CF3" w:rsidRDefault="009F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9C42AE"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74860A12" w14:textId="77777777" w:rsidR="00D96D88" w:rsidRPr="00E80CF3" w:rsidRDefault="009C42AE" w:rsidP="009F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City/Province</w:t>
      </w:r>
    </w:p>
    <w:p w14:paraId="553D4049" w14:textId="77777777" w:rsidR="00D96D88" w:rsidRPr="00E80CF3" w:rsidRDefault="009C42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29D81227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613D2FA4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03599FBE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051E47D" w14:textId="32B3A648" w:rsidR="00D96D88" w:rsidRPr="00D92A20" w:rsidRDefault="009F2568" w:rsidP="00D92A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9C42AE" w:rsidRPr="00E80CF3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: DEBT ACKNOWLEDGMENT</w:t>
      </w:r>
      <w:r w:rsidR="00D92A20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 xml:space="preserve"> NOTICE</w:t>
      </w:r>
    </w:p>
    <w:p w14:paraId="00B74630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120C4A73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7C90DB4B" w14:textId="77777777" w:rsidR="00D96D88" w:rsidRPr="00E80CF3" w:rsidRDefault="009C42AE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 w:rsidRPr="00E80CF3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ONTACT NAME],</w:t>
      </w:r>
    </w:p>
    <w:p w14:paraId="5C39B675" w14:textId="77777777" w:rsidR="00D96D88" w:rsidRPr="00E80CF3" w:rsidRDefault="00D96D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2D197F72" w14:textId="7F3CDEE2" w:rsidR="00D96D88" w:rsidRPr="00E80CF3" w:rsidRDefault="009C42AE" w:rsidP="00D92A2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Our company acknowledges that the present balance owed to </w:t>
      </w:r>
      <w:r w:rsidRPr="00E80CF3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[YOUR COMPANY NAME]</w:t>
      </w: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by the undersigned is </w:t>
      </w:r>
      <w:r w:rsidRPr="00E80CF3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[AMOUNT]</w:t>
      </w: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;</w:t>
      </w:r>
      <w:r w:rsidR="00D92A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is amount is</w:t>
      </w: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clusive of all accrued interest and other permitted charges to date. We </w:t>
      </w:r>
      <w:r w:rsidR="00D92A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also</w:t>
      </w: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acknowledge</w:t>
      </w:r>
      <w:r w:rsidR="00D92A2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</w:t>
      </w:r>
      <w:r w:rsidRPr="00E80CF3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ere are no credits or set-offs against this account balance.</w:t>
      </w:r>
    </w:p>
    <w:p w14:paraId="463B0331" w14:textId="77777777" w:rsidR="00D96D88" w:rsidRPr="00E80CF3" w:rsidRDefault="00D96D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0F65347" w14:textId="77777777" w:rsidR="00D96D88" w:rsidRPr="00E80CF3" w:rsidRDefault="00D96D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64E5BAE2" w14:textId="77777777" w:rsidR="00D96D88" w:rsidRPr="00E80CF3" w:rsidRDefault="00D96D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C3F661D" w14:textId="77777777" w:rsidR="00D96D88" w:rsidRPr="00E80CF3" w:rsidRDefault="009F25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9C42AE"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073D439A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4570EFC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2AE6C18D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719BF631" w14:textId="77777777" w:rsidR="00D96D88" w:rsidRPr="00E80CF3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0740A9F2" w14:textId="77777777" w:rsidR="00D96D88" w:rsidRPr="00E80CF3" w:rsidRDefault="009C42AE" w:rsidP="00E8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56C44B01" w14:textId="77777777" w:rsidR="00D96D88" w:rsidRPr="00E80CF3" w:rsidRDefault="009C42AE" w:rsidP="00E8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437E5801" w14:textId="77777777" w:rsidR="00D96D88" w:rsidRPr="00E80CF3" w:rsidRDefault="009C42AE" w:rsidP="00E8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E80CF3">
        <w:rPr>
          <w:rFonts w:asciiTheme="majorBidi" w:eastAsia="Arial" w:hAnsiTheme="majorBidi" w:cstheme="majorBidi"/>
          <w:szCs w:val="32"/>
          <w:lang w:val="en-US" w:eastAsia="en-US" w:bidi="en-US"/>
        </w:rPr>
        <w:t>[COMPANY NAME]</w:t>
      </w:r>
    </w:p>
    <w:p w14:paraId="6102F4C1" w14:textId="77777777" w:rsidR="00D96D88" w:rsidRPr="00E80CF3" w:rsidRDefault="00E8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9C42AE" w:rsidRPr="00E80CF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49747A83" w14:textId="77777777" w:rsidR="00D96D88" w:rsidRPr="00E80CF3" w:rsidRDefault="00E80CF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MPANY EMAIL</w:t>
      </w:r>
      <w:r w:rsidR="009C42AE" w:rsidRPr="00E80CF3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148CCABC" w14:textId="77777777" w:rsidR="00D96D88" w:rsidRDefault="00D96D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</w:p>
    <w:p w14:paraId="784A4B49" w14:textId="77777777" w:rsidR="00D96D88" w:rsidRDefault="00D96D8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4"/>
          <w:lang w:val="en-US" w:eastAsia="en-US" w:bidi="en-US"/>
        </w:rPr>
      </w:pPr>
    </w:p>
    <w:sectPr w:rsidR="00D96D88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8E472" w14:textId="77777777" w:rsidR="00C84D78" w:rsidRDefault="00C84D78">
      <w:r>
        <w:separator/>
      </w:r>
    </w:p>
  </w:endnote>
  <w:endnote w:type="continuationSeparator" w:id="0">
    <w:p w14:paraId="23131DCF" w14:textId="77777777" w:rsidR="00C84D78" w:rsidRDefault="00C84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A1FA8" w14:textId="77777777" w:rsidR="00D96D88" w:rsidRPr="00E80CF3" w:rsidRDefault="009C42A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E80CF3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51ED44A0" w14:textId="77777777" w:rsidR="00D96D88" w:rsidRPr="00E80CF3" w:rsidRDefault="009C42A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E80CF3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166E8ABD" w14:textId="77777777" w:rsidR="00D96D88" w:rsidRPr="00E80CF3" w:rsidRDefault="00E80CF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9C42AE" w:rsidRPr="00E80CF3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29CD3B9E" w14:textId="77777777" w:rsidR="00D96D88" w:rsidRPr="00E80CF3" w:rsidRDefault="009C42A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E80CF3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D31A5" w14:textId="77777777" w:rsidR="00C84D78" w:rsidRDefault="00C84D78">
      <w:r>
        <w:separator/>
      </w:r>
    </w:p>
  </w:footnote>
  <w:footnote w:type="continuationSeparator" w:id="0">
    <w:p w14:paraId="75F0A739" w14:textId="77777777" w:rsidR="00C84D78" w:rsidRDefault="00C84D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YxNTAyNDM0sDRU0lEKTi0uzszPAykwqgUAsqOi8CwAAAA="/>
    <w:docVar w:name="Description" w:val="Use template to inform party of debt owed"/>
    <w:docVar w:name="Excerpt" w:val="Our company acknowledges that the present balance owed to [YOUR COMPANY NAME] by the undersigned is [AMOUNT]; this amount is inclusive of all accrued interest and other permitted charges to date. We also acknowledge that there are no credits or set-offs against this account balance."/>
    <w:docVar w:name="Tags" w:val="credit, business documents, entrepreneurship, entrepreneur, notice of debt acknowledgment template, notice of debt acknowledgment example"/>
  </w:docVars>
  <w:rsids>
    <w:rsidRoot w:val="00D96D88"/>
    <w:rsid w:val="000805E0"/>
    <w:rsid w:val="000F3722"/>
    <w:rsid w:val="003E33CD"/>
    <w:rsid w:val="004A1079"/>
    <w:rsid w:val="006C4B3E"/>
    <w:rsid w:val="009532C2"/>
    <w:rsid w:val="009C42AE"/>
    <w:rsid w:val="009F2568"/>
    <w:rsid w:val="00C84D78"/>
    <w:rsid w:val="00D92A20"/>
    <w:rsid w:val="00D96D88"/>
    <w:rsid w:val="00DB4455"/>
    <w:rsid w:val="00E562A4"/>
    <w:rsid w:val="00E80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2E4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1</Words>
  <Characters>413</Characters>
  <Application>Microsoft Office Word</Application>
  <DocSecurity>0</DocSecurity>
  <Lines>3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11:40:00Z</dcterms:created>
  <dcterms:modified xsi:type="dcterms:W3CDTF">2019-10-21T19:07:00Z</dcterms:modified>
  <cp:category/>
</cp:coreProperties>
</file>